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46F5" w:rsidRDefault="004E46F5">
      <w:pPr>
        <w:pStyle w:val="12"/>
      </w:pPr>
      <w:bookmarkStart w:id="0" w:name="sec:chapter1"/>
      <w:bookmarkStart w:id="1" w:name="_GoBack"/>
      <w:bookmarkEnd w:id="1"/>
      <w:r>
        <w:t>Лабораторная работа №5</w:t>
      </w:r>
      <w:bookmarkEnd w:id="0"/>
    </w:p>
    <w:p w:rsidR="004E46F5" w:rsidRDefault="004E46F5">
      <w:pPr>
        <w:pStyle w:val="2"/>
      </w:pPr>
      <w:bookmarkStart w:id="2" w:name="цель-работы"/>
      <w:r>
        <w:t>Цель работы</w:t>
      </w:r>
      <w:bookmarkEnd w:id="2"/>
    </w:p>
    <w:p w:rsidR="004E46F5" w:rsidRDefault="004E46F5" w:rsidP="004E46F5">
      <w:pPr>
        <w:pStyle w:val="a1"/>
      </w:pPr>
      <w:r>
        <w:t>Изучить особенности различных систем контроля версий.</w:t>
      </w:r>
    </w:p>
    <w:p w:rsidR="004E46F5" w:rsidRDefault="004E46F5">
      <w:pPr>
        <w:pStyle w:val="2"/>
      </w:pPr>
      <w:bookmarkStart w:id="3" w:name="задание"/>
      <w:r>
        <w:t>Задание</w:t>
      </w:r>
      <w:bookmarkEnd w:id="3"/>
    </w:p>
    <w:p w:rsidR="004E46F5" w:rsidRDefault="004E46F5">
      <w:pPr>
        <w:pStyle w:val="3"/>
      </w:pPr>
      <w:bookmarkStart w:id="4" w:name="Xf7e69fd44bc09af7702ba9aa868ab76c346d785"/>
      <w:r>
        <w:t>Часть 1. Работа с локальным репозиторием.</w:t>
      </w:r>
      <w:bookmarkEnd w:id="4"/>
    </w:p>
    <w:p w:rsidR="004E46F5" w:rsidRDefault="004E46F5" w:rsidP="004E46F5">
      <w:pPr>
        <w:pStyle w:val="Compact"/>
        <w:numPr>
          <w:ilvl w:val="0"/>
          <w:numId w:val="32"/>
        </w:numPr>
      </w:pPr>
      <w:r>
        <w:t>Используя систему контроля версий git, создать локальный репозиторий для программы, написанной в третьей работе;</w:t>
      </w:r>
    </w:p>
    <w:p w:rsidR="004E46F5" w:rsidRDefault="004E46F5" w:rsidP="004E46F5">
      <w:pPr>
        <w:pStyle w:val="Compact"/>
        <w:numPr>
          <w:ilvl w:val="0"/>
          <w:numId w:val="32"/>
        </w:numPr>
      </w:pPr>
      <w:r>
        <w:t>Используя команду commit, поместить текущее состояние файлов с исходными текстами программы и библиотек в созданный репозиторий.</w:t>
      </w:r>
    </w:p>
    <w:p w:rsidR="004E46F5" w:rsidRDefault="004E46F5" w:rsidP="004E46F5">
      <w:pPr>
        <w:pStyle w:val="Compact"/>
        <w:numPr>
          <w:ilvl w:val="0"/>
          <w:numId w:val="32"/>
        </w:numPr>
      </w:pPr>
      <w:r>
        <w:t>Создать две ветви программы в репозитории - в одной убрать из программы поддержку ОС семейства Windows, в другой - ОС семейства Linux</w:t>
      </w:r>
    </w:p>
    <w:p w:rsidR="004E46F5" w:rsidRDefault="004E46F5" w:rsidP="004E46F5">
      <w:pPr>
        <w:pStyle w:val="Compact"/>
        <w:numPr>
          <w:ilvl w:val="0"/>
          <w:numId w:val="32"/>
        </w:numPr>
      </w:pPr>
      <w:r>
        <w:t>Сравнить ветви и показать найденные конфликты.</w:t>
      </w:r>
    </w:p>
    <w:p w:rsidR="004E46F5" w:rsidRDefault="004E46F5" w:rsidP="004E46F5">
      <w:pPr>
        <w:pStyle w:val="Compact"/>
        <w:numPr>
          <w:ilvl w:val="0"/>
          <w:numId w:val="32"/>
        </w:numPr>
      </w:pPr>
      <w:r>
        <w:t>Просмотреть историю изменений</w:t>
      </w:r>
    </w:p>
    <w:p w:rsidR="004E46F5" w:rsidRDefault="004E46F5" w:rsidP="004E46F5">
      <w:pPr>
        <w:pStyle w:val="Compact"/>
        <w:numPr>
          <w:ilvl w:val="0"/>
          <w:numId w:val="32"/>
        </w:numPr>
      </w:pPr>
      <w:r>
        <w:t>Восстановить изначальную версию программы из репозитория</w:t>
      </w:r>
    </w:p>
    <w:p w:rsidR="004E46F5" w:rsidRDefault="004E46F5" w:rsidP="004E46F5">
      <w:pPr>
        <w:pStyle w:val="a1"/>
      </w:pPr>
      <w:r>
        <w:t>В отчете привести использованные команды и результаты их исполнения.</w:t>
      </w:r>
    </w:p>
    <w:p w:rsidR="004E46F5" w:rsidRDefault="004E46F5">
      <w:pPr>
        <w:pStyle w:val="3"/>
      </w:pPr>
      <w:bookmarkStart w:id="5" w:name="X32943c7885ba407586162c9a479ff1cd3220a68"/>
      <w:r>
        <w:t>Часть 2. Работа с глобальным репозиторием.</w:t>
      </w:r>
      <w:bookmarkEnd w:id="5"/>
    </w:p>
    <w:p w:rsidR="004E46F5" w:rsidRDefault="004E46F5" w:rsidP="004E46F5">
      <w:pPr>
        <w:pStyle w:val="Compact"/>
        <w:numPr>
          <w:ilvl w:val="0"/>
          <w:numId w:val="33"/>
        </w:numPr>
      </w:pPr>
      <w:r>
        <w:t>Самостоятельно изучить различия основных систем контроля версий — CVS,SVN,Git.</w:t>
      </w:r>
    </w:p>
    <w:p w:rsidR="004E46F5" w:rsidRDefault="004E46F5" w:rsidP="004E46F5">
      <w:pPr>
        <w:pStyle w:val="Compact"/>
        <w:numPr>
          <w:ilvl w:val="0"/>
          <w:numId w:val="33"/>
        </w:numPr>
      </w:pPr>
      <w:r>
        <w:t>Рассмотреть доступные глобальные репозитории для любой из систем контроля версий</w:t>
      </w:r>
    </w:p>
    <w:p w:rsidR="004E46F5" w:rsidRDefault="004E46F5" w:rsidP="004E46F5">
      <w:pPr>
        <w:pStyle w:val="Compact"/>
        <w:numPr>
          <w:ilvl w:val="0"/>
          <w:numId w:val="33"/>
        </w:numPr>
      </w:pPr>
      <w:r>
        <w:t>Описать процесс регистрации и работы с одним из рассмотренных глобальных репозиториев.</w:t>
      </w:r>
    </w:p>
    <w:p w:rsidR="004E46F5" w:rsidRDefault="004E46F5" w:rsidP="004E46F5">
      <w:pPr>
        <w:pStyle w:val="a1"/>
      </w:pPr>
      <w:r>
        <w:t>В отчете привести сравнение систем контроля версий, обзор различных глобальных репозиториев для одной из них и описание процесса работы с одним из глобальных репозиториев.</w:t>
      </w:r>
    </w:p>
    <w:p w:rsidR="004E46F5" w:rsidRDefault="004E46F5">
      <w:pPr>
        <w:pStyle w:val="2"/>
      </w:pPr>
      <w:bookmarkStart w:id="6" w:name="результат-выполненной-работы"/>
      <w:r>
        <w:lastRenderedPageBreak/>
        <w:t>Результат выполненной работы</w:t>
      </w:r>
      <w:bookmarkEnd w:id="6"/>
    </w:p>
    <w:p w:rsidR="004E46F5" w:rsidRDefault="004E46F5">
      <w:pPr>
        <w:pStyle w:val="3"/>
      </w:pPr>
      <w:bookmarkStart w:id="7" w:name="часть-1"/>
      <w:r>
        <w:t>Часть 1</w:t>
      </w:r>
      <w:bookmarkEnd w:id="7"/>
    </w:p>
    <w:p w:rsidR="004E46F5" w:rsidRDefault="004E46F5" w:rsidP="004E46F5">
      <w:pPr>
        <w:pStyle w:val="a1"/>
      </w:pPr>
      <w:r>
        <w:t xml:space="preserve">Для создания локального репозитория Git была использована команда </w:t>
      </w:r>
      <w:r>
        <w:rPr>
          <w:rStyle w:val="VerbatimChar"/>
        </w:rPr>
        <w:t>git init</w:t>
      </w:r>
      <w:r>
        <w:t xml:space="preserve"> в папке с 3 лабораторной работой. Эта команда добавила изначальные файлы для пустого репозитория.</w:t>
      </w:r>
    </w:p>
    <w:p w:rsidR="004E46F5" w:rsidRDefault="004E46F5">
      <w:pPr>
        <w:pStyle w:val="a1"/>
      </w:pPr>
      <w:r>
        <w:t xml:space="preserve">С помощью команды </w:t>
      </w:r>
      <w:r>
        <w:rPr>
          <w:rStyle w:val="VerbatimChar"/>
        </w:rPr>
        <w:t>git commit -m "added third-lab"</w:t>
      </w:r>
      <w:r>
        <w:t xml:space="preserve"> файлы лежащие в этом каталоге стали частью репозитория. Теперь добавление этих файлов является коммитом, т.е. снимком репозитория на данный момент. Именем этого снимка является строка после флага -m, что в нашем случае “added third-lab”.</w:t>
      </w:r>
    </w:p>
    <w:p w:rsidR="004E46F5" w:rsidRDefault="004E46F5">
      <w:pPr>
        <w:pStyle w:val="a1"/>
      </w:pPr>
      <w:r>
        <w:t xml:space="preserve">Для создания веток были использована команда </w:t>
      </w:r>
      <w:r>
        <w:rPr>
          <w:rStyle w:val="VerbatimChar"/>
        </w:rPr>
        <w:t>git checkout -b LINUX</w:t>
      </w:r>
      <w:r>
        <w:t xml:space="preserve"> и </w:t>
      </w:r>
      <w:r>
        <w:rPr>
          <w:rStyle w:val="VerbatimChar"/>
        </w:rPr>
        <w:t>git checkout -b WINDOW</w:t>
      </w:r>
      <w:r>
        <w:t xml:space="preserve"> для веток с поддержкой Linux и Window соответственно. Флаг -b в команде означает создание новой ветки.</w:t>
      </w:r>
    </w:p>
    <w:p w:rsidR="004E46F5" w:rsidRDefault="004E46F5">
      <w:pPr>
        <w:pStyle w:val="a1"/>
      </w:pPr>
      <w:r>
        <w:t xml:space="preserve">Созданные ветки были сравнены с помощью команды </w:t>
      </w:r>
      <w:r>
        <w:rPr>
          <w:rStyle w:val="VerbatimChar"/>
        </w:rPr>
        <w:t>git diff LINUX WINDOW</w:t>
      </w:r>
      <w:r>
        <w:t>.</w:t>
      </w:r>
    </w:p>
    <w:p w:rsidR="004E46F5" w:rsidRDefault="004E46F5">
      <w:pPr>
        <w:pStyle w:val="a1"/>
      </w:pPr>
      <w:r>
        <w:rPr>
          <w:noProof/>
        </w:rPr>
        <w:drawing>
          <wp:inline distT="0" distB="0" distL="0" distR="0">
            <wp:extent cx="5447898" cy="32052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898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6F5" w:rsidRDefault="004E46F5">
      <w:pPr>
        <w:pStyle w:val="a1"/>
      </w:pPr>
      <w:r>
        <w:t xml:space="preserve">Рисунок 5.1 — После выполнения команды </w:t>
      </w:r>
      <w:r>
        <w:rPr>
          <w:rStyle w:val="VerbatimChar"/>
        </w:rPr>
        <w:t>git diff LINUX WINDOW</w:t>
      </w:r>
    </w:p>
    <w:p w:rsidR="004E46F5" w:rsidRDefault="004E46F5">
      <w:pPr>
        <w:pStyle w:val="a1"/>
      </w:pPr>
      <w:r>
        <w:t xml:space="preserve">При выполнение команды </w:t>
      </w:r>
      <w:r>
        <w:rPr>
          <w:rStyle w:val="VerbatimChar"/>
        </w:rPr>
        <w:t>git merge LINUX WINDOW</w:t>
      </w:r>
      <w:r>
        <w:t>, для слияний веток были выявлены следующие конфликты объединения.</w:t>
      </w:r>
    </w:p>
    <w:p w:rsidR="004E46F5" w:rsidRDefault="004E46F5">
      <w:pPr>
        <w:pStyle w:val="a1"/>
      </w:pPr>
      <w:r>
        <w:rPr>
          <w:noProof/>
        </w:rPr>
        <w:lastRenderedPageBreak/>
        <w:drawing>
          <wp:inline distT="0" distB="0" distL="0" distR="0">
            <wp:extent cx="5419023" cy="131866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023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6F5" w:rsidRDefault="004E46F5">
      <w:pPr>
        <w:pStyle w:val="a1"/>
      </w:pPr>
      <w:r>
        <w:t>Рисунок 5.2 — Конфликты при объединении веток</w:t>
      </w:r>
    </w:p>
    <w:p w:rsidR="004E46F5" w:rsidRDefault="004E46F5">
      <w:pPr>
        <w:pStyle w:val="a1"/>
      </w:pPr>
      <w:r>
        <w:t>Данные кофликты возникают из-за того, что в обоих ветках были изменен один и тот же файл main.cpp и при их объединении git не может их собрать в один единый файл.</w:t>
      </w:r>
    </w:p>
    <w:p w:rsidR="004E46F5" w:rsidRDefault="004E46F5">
      <w:pPr>
        <w:pStyle w:val="a1"/>
      </w:pPr>
      <w:r>
        <w:t xml:space="preserve">Для просмотра истории изменения была использована команда </w:t>
      </w:r>
      <w:r>
        <w:rPr>
          <w:rStyle w:val="VerbatimChar"/>
        </w:rPr>
        <w:t>git log</w:t>
      </w:r>
    </w:p>
    <w:p w:rsidR="004E46F5" w:rsidRDefault="004E46F5">
      <w:pPr>
        <w:pStyle w:val="a1"/>
      </w:pPr>
      <w:r>
        <w:rPr>
          <w:noProof/>
        </w:rPr>
        <w:drawing>
          <wp:inline distT="0" distB="0" distL="0" distR="0">
            <wp:extent cx="5351646" cy="18576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646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6F5" w:rsidRDefault="004E46F5">
      <w:pPr>
        <w:pStyle w:val="a1"/>
      </w:pPr>
      <w:r>
        <w:t>Рисунок 5.3 — История изменения ветки LINUX</w:t>
      </w:r>
    </w:p>
    <w:p w:rsidR="004E46F5" w:rsidRDefault="004E46F5">
      <w:pPr>
        <w:pStyle w:val="3"/>
      </w:pPr>
      <w:bookmarkStart w:id="8" w:name="часть-2"/>
      <w:r>
        <w:t>Часть 2</w:t>
      </w:r>
      <w:bookmarkEnd w:id="8"/>
    </w:p>
    <w:p w:rsidR="004E46F5" w:rsidRDefault="004E46F5" w:rsidP="004E46F5">
      <w:pPr>
        <w:pStyle w:val="a1"/>
      </w:pPr>
      <w:r>
        <w:t>Существует несколько разных глобальных репозиториев для системы git такие как:</w:t>
      </w:r>
    </w:p>
    <w:p w:rsidR="004E46F5" w:rsidRDefault="004E46F5" w:rsidP="004E46F5">
      <w:pPr>
        <w:pStyle w:val="Compact"/>
        <w:numPr>
          <w:ilvl w:val="0"/>
          <w:numId w:val="34"/>
        </w:numPr>
      </w:pPr>
      <w:r>
        <w:t>“bitbucket.org”</w:t>
      </w:r>
    </w:p>
    <w:p w:rsidR="004E46F5" w:rsidRDefault="004E46F5" w:rsidP="004E46F5">
      <w:pPr>
        <w:pStyle w:val="Compact"/>
        <w:numPr>
          <w:ilvl w:val="0"/>
          <w:numId w:val="34"/>
        </w:numPr>
      </w:pPr>
      <w:r>
        <w:t>“gitlab.com”</w:t>
      </w:r>
    </w:p>
    <w:p w:rsidR="004E46F5" w:rsidRDefault="004E46F5" w:rsidP="004E46F5">
      <w:pPr>
        <w:pStyle w:val="Compact"/>
        <w:numPr>
          <w:ilvl w:val="0"/>
          <w:numId w:val="34"/>
        </w:numPr>
      </w:pPr>
      <w:r>
        <w:t>“cloud.google.com”</w:t>
      </w:r>
    </w:p>
    <w:p w:rsidR="004E46F5" w:rsidRDefault="004E46F5" w:rsidP="004E46F5">
      <w:pPr>
        <w:pStyle w:val="Compact"/>
        <w:numPr>
          <w:ilvl w:val="0"/>
          <w:numId w:val="34"/>
        </w:numPr>
      </w:pPr>
      <w:r>
        <w:t>“github.com”</w:t>
      </w:r>
    </w:p>
    <w:p w:rsidR="004E46F5" w:rsidRDefault="004E46F5" w:rsidP="004E46F5">
      <w:pPr>
        <w:pStyle w:val="a1"/>
      </w:pPr>
      <w:r>
        <w:t>В данной работе был выбран именно github, так как у меня есть опыт работы с данной платформой. Gitlab в отличии от github имеет еще дополнительные инструменты, которые в данной работе не нужны. В отличии от bitbucket.org github сконцентрирован только на git. Cloud.google.com имеет ограничение в 500мб.</w:t>
      </w:r>
    </w:p>
    <w:p w:rsidR="004E46F5" w:rsidRDefault="004E46F5">
      <w:pPr>
        <w:pStyle w:val="a1"/>
      </w:pPr>
      <w:r>
        <w:lastRenderedPageBreak/>
        <w:t>Принимая во внимание все выше был рассмотрен глобальный репозитория git — github.</w:t>
      </w:r>
    </w:p>
    <w:p w:rsidR="004E46F5" w:rsidRDefault="004E46F5">
      <w:pPr>
        <w:pStyle w:val="a1"/>
      </w:pPr>
      <w:r>
        <w:rPr>
          <w:noProof/>
        </w:rPr>
        <w:drawing>
          <wp:inline distT="0" distB="0" distL="0" distR="0">
            <wp:extent cx="5930900" cy="29301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3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6F5" w:rsidRDefault="004E46F5">
      <w:pPr>
        <w:pStyle w:val="a1"/>
      </w:pPr>
      <w:r>
        <w:t>Рисунок 5.4 — Страница регистрации</w:t>
      </w:r>
    </w:p>
    <w:p w:rsidR="004E46F5" w:rsidRDefault="004E46F5">
      <w:pPr>
        <w:pStyle w:val="a1"/>
      </w:pPr>
      <w:r>
        <w:rPr>
          <w:noProof/>
        </w:rPr>
        <w:drawing>
          <wp:inline distT="0" distB="0" distL="0" distR="0">
            <wp:extent cx="5930900" cy="286667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6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6F5" w:rsidRDefault="004E46F5">
      <w:pPr>
        <w:pStyle w:val="a1"/>
      </w:pPr>
      <w:r>
        <w:t>Рисунок 5.5 — Страница репозитория</w:t>
      </w:r>
    </w:p>
    <w:p w:rsidR="004E46F5" w:rsidRDefault="004E46F5">
      <w:pPr>
        <w:pStyle w:val="a1"/>
      </w:pPr>
      <w:r>
        <w:t>Для копирования глобального репозитория необходимо скопировать его адрес.</w:t>
      </w:r>
    </w:p>
    <w:p w:rsidR="004E46F5" w:rsidRDefault="004E46F5">
      <w:pPr>
        <w:pStyle w:val="a1"/>
      </w:pPr>
      <w:r>
        <w:rPr>
          <w:noProof/>
        </w:rPr>
        <w:lastRenderedPageBreak/>
        <w:drawing>
          <wp:inline distT="0" distB="0" distL="0" distR="0">
            <wp:extent cx="5930900" cy="292368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46F5" w:rsidRDefault="004E46F5">
      <w:pPr>
        <w:pStyle w:val="a1"/>
      </w:pPr>
      <w:r>
        <w:t>Рисунок 5.6 — Копирование адреса</w:t>
      </w:r>
    </w:p>
    <w:p w:rsidR="004E46F5" w:rsidRDefault="004E46F5">
      <w:pPr>
        <w:pStyle w:val="a1"/>
      </w:pPr>
      <w:r>
        <w:t xml:space="preserve">Для работы с git используется программа Bash для window. Для копирования репозитория необходимо открыть bash в папке в которую вы хотите поместить репозиторий и выполнить команду </w:t>
      </w:r>
      <w:r>
        <w:rPr>
          <w:rStyle w:val="VerbatimChar"/>
        </w:rPr>
        <w:t>git clone &lt;путь к репозиторию&gt;</w:t>
      </w:r>
      <w:r>
        <w:t>.</w:t>
      </w:r>
    </w:p>
    <w:p w:rsidR="0089722C" w:rsidRPr="004E46F5" w:rsidRDefault="004E46F5" w:rsidP="004E46F5">
      <w:pPr>
        <w:pStyle w:val="a1"/>
      </w:pPr>
      <w:r>
        <w:t>В результате в папке появится папка с репозиторием git.</w:t>
      </w:r>
      <w:r w:rsidRPr="004E46F5">
        <w:t xml:space="preserve"> </w:t>
      </w:r>
    </w:p>
    <w:sectPr w:rsidR="0089722C" w:rsidRPr="004E46F5" w:rsidSect="00B2733D">
      <w:footerReference w:type="default" r:id="rId14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905" w:rsidRDefault="00587905">
      <w:r>
        <w:separator/>
      </w:r>
    </w:p>
    <w:p w:rsidR="00587905" w:rsidRDefault="00587905"/>
  </w:endnote>
  <w:endnote w:type="continuationSeparator" w:id="0">
    <w:p w:rsidR="00587905" w:rsidRDefault="00587905">
      <w:r>
        <w:continuationSeparator/>
      </w:r>
    </w:p>
    <w:p w:rsidR="00587905" w:rsidRDefault="0058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EACBC290-6ABF-4EF4-AC36-6E468D979564}"/>
    <w:embedBold r:id="rId2" w:fontKey="{138B0B1A-95FA-4898-82FD-5E05A7032C90}"/>
    <w:embedItalic r:id="rId3" w:fontKey="{C606049A-E00A-46A8-9D30-B866FA7A046B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1828A187-D29C-4F62-BF34-4A344F12A2EB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905" w:rsidRDefault="00587905">
      <w:r>
        <w:separator/>
      </w:r>
    </w:p>
    <w:p w:rsidR="00587905" w:rsidRDefault="00587905"/>
  </w:footnote>
  <w:footnote w:type="continuationSeparator" w:id="0">
    <w:p w:rsidR="00587905" w:rsidRDefault="00587905">
      <w:r>
        <w:continuationSeparator/>
      </w:r>
    </w:p>
    <w:p w:rsidR="00587905" w:rsidRDefault="005879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3116A41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09E0488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216C6D6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59A439B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9C76CB5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B7FCB0C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C91020E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FAF8893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42A88B3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C7FA3D6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55D8AC4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3390AC6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9754ED3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DC0C4FCA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E12CD506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04E881B6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5050789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3BBADA24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477CE0B0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E8B619E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7FB60840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3A44C7E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65C6E97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D47D0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46F5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4D52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91687-69D8-4E4A-9326-EFDA71259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5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3420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3T10:25:00Z</dcterms:created>
  <dcterms:modified xsi:type="dcterms:W3CDTF">2019-09-23T1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